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5940" w:rsidRDefault="003E5C29">
      <w:pPr>
        <w:pStyle w:val="Metadata"/>
      </w:pPr>
      <w:r>
        <w:t>title: Punctuation Inventory (1A.7b)</w:t>
      </w:r>
    </w:p>
    <w:p w:rsidR="00095940" w:rsidRDefault="003E5C29">
      <w:r>
        <w:t xml:space="preserve">In this video we will learn how to tell Paratext which uses of punctuation marks that it has found in the text are valid and which are invalid. This set-up task is required for the </w:t>
      </w:r>
      <w:r>
        <w:rPr>
          <w:b/>
          <w:bCs/>
        </w:rPr>
        <w:t>Punctuation Check</w:t>
      </w:r>
      <w:r>
        <w:t>.</w:t>
      </w:r>
    </w:p>
    <w:p w:rsidR="00095940" w:rsidRDefault="003E5C29">
      <w:r>
        <w:t xml:space="preserve">Before Paratext </w:t>
      </w:r>
      <w:r>
        <w:t>can check that the team has only used punctuation correctly someone needs to tell Paratext what the valid use of punctuation marks is in this project!</w:t>
      </w:r>
    </w:p>
    <w:p w:rsidR="00095940" w:rsidRDefault="003E5C29">
      <w:pPr>
        <w:pStyle w:val="ListParagraph"/>
        <w:numPr>
          <w:ilvl w:val="0"/>
          <w:numId w:val="4"/>
        </w:numPr>
      </w:pPr>
      <w:r>
        <w:t xml:space="preserve">We need to inform Paratext not only whether a punctuation mark is a </w:t>
      </w:r>
      <w:r>
        <w:rPr>
          <w:b/>
          <w:bCs/>
        </w:rPr>
        <w:t>valid</w:t>
      </w:r>
      <w:r>
        <w:t xml:space="preserve"> </w:t>
      </w:r>
      <w:r>
        <w:rPr>
          <w:b/>
          <w:bCs/>
        </w:rPr>
        <w:t>character</w:t>
      </w:r>
      <w:r>
        <w:t xml:space="preserve"> or not, but what the </w:t>
      </w:r>
      <w:r>
        <w:rPr>
          <w:b/>
          <w:bCs/>
        </w:rPr>
        <w:t>valid and invalid ways</w:t>
      </w:r>
      <w:r>
        <w:t xml:space="preserve"> of using each one are, in terms of the surrounding words or spaces.</w:t>
      </w:r>
    </w:p>
    <w:p w:rsidR="00095940" w:rsidRDefault="003E5C29">
      <w:pPr>
        <w:pStyle w:val="ListParagraph"/>
        <w:numPr>
          <w:ilvl w:val="0"/>
          <w:numId w:val="4"/>
        </w:numPr>
      </w:pPr>
      <w:r>
        <w:t>If Paratext finds a significant proportion of punctuation usage patterns are new and no one has yet marked if they are valid or invalid, the Assignments and Progress</w:t>
      </w:r>
      <w:r>
        <w:t xml:space="preserve"> dialog will show “Set up Required” next to the check.</w:t>
      </w:r>
    </w:p>
    <w:p w:rsidR="00095940" w:rsidRDefault="003E5C29">
      <w:pPr>
        <w:pStyle w:val="ListParagraph"/>
        <w:numPr>
          <w:ilvl w:val="0"/>
          <w:numId w:val="4"/>
        </w:numPr>
      </w:pPr>
      <w:r>
        <w:t>It may be that you deal with all the unknown punctuation patterns in one book and later find you need to deal with a few more when you move on to check the next book.</w:t>
      </w:r>
    </w:p>
    <w:p w:rsidR="00095940" w:rsidRDefault="003E5C29">
      <w:pPr>
        <w:pStyle w:val="Heading3"/>
      </w:pPr>
      <w:bookmarkStart w:id="0" w:name="to-set-up-the-punctuation-check"/>
      <w:bookmarkEnd w:id="0"/>
      <w:r>
        <w:t>To set up the Punctuation check</w:t>
      </w:r>
    </w:p>
    <w:p w:rsidR="003E5C29" w:rsidRDefault="003E5C29">
      <w:proofErr w:type="gramStart"/>
      <w:r>
        <w:t>::</w:t>
      </w:r>
      <w:r>
        <w:t>:</w:t>
      </w:r>
      <w:proofErr w:type="gramEnd"/>
      <w:r>
        <w:t xml:space="preserve">caution </w:t>
      </w:r>
    </w:p>
    <w:p w:rsidR="00095940" w:rsidRDefault="003E5C29">
      <w:bookmarkStart w:id="1" w:name="_GoBack"/>
      <w:bookmarkEnd w:id="1"/>
      <w:r>
        <w:t>The setup needs to be done by an Administrator. :::</w:t>
      </w:r>
    </w:p>
    <w:p w:rsidR="00095940" w:rsidRDefault="003E5C29">
      <w:pPr>
        <w:pStyle w:val="ListParagraph"/>
        <w:numPr>
          <w:ilvl w:val="0"/>
          <w:numId w:val="5"/>
        </w:numPr>
      </w:pPr>
      <w:r>
        <w:t>Click “</w:t>
      </w:r>
      <w:r>
        <w:rPr>
          <w:b/>
          <w:bCs/>
        </w:rPr>
        <w:t>Set Up Required</w:t>
      </w:r>
      <w:r>
        <w:t>”.</w:t>
      </w:r>
    </w:p>
    <w:p w:rsidR="00095940" w:rsidRDefault="003E5C29">
      <w:pPr>
        <w:pStyle w:val="ListParagraph"/>
        <w:numPr>
          <w:ilvl w:val="1"/>
          <w:numId w:val="5"/>
        </w:numPr>
      </w:pPr>
      <w:r>
        <w:rPr>
          <w:i/>
          <w:iCs/>
        </w:rPr>
        <w:t>The Punctuation Inventory opens</w:t>
      </w:r>
      <w:r>
        <w:t>.</w:t>
      </w:r>
    </w:p>
    <w:p w:rsidR="00095940" w:rsidRDefault="003E5C29">
      <w:pPr>
        <w:pStyle w:val="ListParagraph"/>
        <w:numPr>
          <w:ilvl w:val="0"/>
          <w:numId w:val="5"/>
        </w:numPr>
      </w:pPr>
      <w:r>
        <w:t xml:space="preserve">Each punctuation pattern is marked as either </w:t>
      </w:r>
      <w:r>
        <w:rPr>
          <w:b/>
          <w:bCs/>
        </w:rPr>
        <w:t>valid</w:t>
      </w:r>
      <w:r>
        <w:t xml:space="preserve">, </w:t>
      </w:r>
      <w:r>
        <w:rPr>
          <w:b/>
          <w:bCs/>
        </w:rPr>
        <w:t>invalid</w:t>
      </w:r>
      <w:r>
        <w:t xml:space="preserve"> or </w:t>
      </w:r>
      <w:r>
        <w:rPr>
          <w:b/>
          <w:bCs/>
        </w:rPr>
        <w:t>unknown</w:t>
      </w:r>
      <w:r>
        <w:t>.</w:t>
      </w:r>
    </w:p>
    <w:p w:rsidR="00095940" w:rsidRDefault="003E5C29">
      <w:pPr>
        <w:pStyle w:val="ListParagraph"/>
        <w:numPr>
          <w:ilvl w:val="0"/>
          <w:numId w:val="5"/>
        </w:numPr>
      </w:pPr>
      <w:r>
        <w:t xml:space="preserve">The same punctuation character will be listed twice if it occurs </w:t>
      </w:r>
      <w:r>
        <w:t>in two contexts.</w:t>
      </w:r>
    </w:p>
    <w:p w:rsidR="00095940" w:rsidRDefault="003E5C29">
      <w:pPr>
        <w:pStyle w:val="ListParagraph"/>
        <w:numPr>
          <w:ilvl w:val="0"/>
          <w:numId w:val="5"/>
        </w:numPr>
      </w:pPr>
      <w:r>
        <w:t>The underscore character (_) represents a space.</w:t>
      </w:r>
    </w:p>
    <w:p w:rsidR="00095940" w:rsidRDefault="003E5C29">
      <w:r>
        <w:t xml:space="preserve">With </w:t>
      </w:r>
      <w:r>
        <w:rPr>
          <w:b/>
          <w:bCs/>
        </w:rPr>
        <w:t>Show Sequences unchecked</w:t>
      </w:r>
      <w:r>
        <w:t xml:space="preserve">, other punctuation is ignored when the punctuation patterns are </w:t>
      </w:r>
      <w:proofErr w:type="spellStart"/>
      <w:r>
        <w:t>analysed</w:t>
      </w:r>
      <w:proofErr w:type="spellEnd"/>
      <w:r>
        <w:t>.</w:t>
      </w:r>
    </w:p>
    <w:p w:rsidR="00095940" w:rsidRDefault="003E5C29">
      <w:pPr>
        <w:pStyle w:val="ListParagraph"/>
        <w:numPr>
          <w:ilvl w:val="0"/>
          <w:numId w:val="6"/>
        </w:numPr>
      </w:pPr>
      <w:r>
        <w:lastRenderedPageBreak/>
        <w:t>Select a punctuation pattern.</w:t>
      </w:r>
    </w:p>
    <w:p w:rsidR="00095940" w:rsidRDefault="003E5C29">
      <w:pPr>
        <w:pStyle w:val="ListParagraph"/>
        <w:numPr>
          <w:ilvl w:val="0"/>
          <w:numId w:val="6"/>
        </w:numPr>
      </w:pPr>
      <w:r>
        <w:t>Review where it is used</w:t>
      </w:r>
    </w:p>
    <w:p w:rsidR="00095940" w:rsidRDefault="003E5C29">
      <w:pPr>
        <w:pStyle w:val="ListParagraph"/>
        <w:numPr>
          <w:ilvl w:val="0"/>
          <w:numId w:val="6"/>
        </w:numPr>
      </w:pPr>
      <w:r>
        <w:t>Click the relevant button: Valid</w:t>
      </w:r>
      <w:r>
        <w:t>, Invalid or Unknown.</w:t>
      </w:r>
    </w:p>
    <w:p w:rsidR="00095940" w:rsidRDefault="003E5C29">
      <w:pPr>
        <w:pStyle w:val="Heading3"/>
      </w:pPr>
      <w:bookmarkStart w:id="2" w:name="change-the-status-of-several-punctuation"/>
      <w:bookmarkEnd w:id="2"/>
      <w:r>
        <w:t>Change the status of several punctuation patterns at once</w:t>
      </w:r>
    </w:p>
    <w:p w:rsidR="00095940" w:rsidRDefault="003E5C29">
      <w:pPr>
        <w:pStyle w:val="ListParagraph"/>
        <w:numPr>
          <w:ilvl w:val="0"/>
          <w:numId w:val="7"/>
        </w:numPr>
      </w:pPr>
      <w:r>
        <w:t>Click the first character</w:t>
      </w:r>
    </w:p>
    <w:p w:rsidR="00095940" w:rsidRDefault="003E5C29">
      <w:pPr>
        <w:pStyle w:val="ListParagraph"/>
        <w:numPr>
          <w:ilvl w:val="0"/>
          <w:numId w:val="7"/>
        </w:numPr>
      </w:pPr>
      <w:r>
        <w:t>Use shift with your second click.</w:t>
      </w:r>
    </w:p>
    <w:p w:rsidR="00095940" w:rsidRDefault="003E5C29">
      <w:r>
        <w:t>Sorting and filtering are useful ways to examine the punctuation.</w:t>
      </w:r>
    </w:p>
    <w:p w:rsidR="00095940" w:rsidRDefault="003E5C29">
      <w:pPr>
        <w:pStyle w:val="ListParagraph"/>
        <w:numPr>
          <w:ilvl w:val="0"/>
          <w:numId w:val="8"/>
        </w:numPr>
      </w:pPr>
      <w:r>
        <w:t xml:space="preserve">To save the changes, click </w:t>
      </w:r>
      <w:r>
        <w:rPr>
          <w:b/>
          <w:bCs/>
        </w:rPr>
        <w:t>OK</w:t>
      </w:r>
      <w:r>
        <w:t>.</w:t>
      </w:r>
    </w:p>
    <w:p w:rsidR="00095940" w:rsidRDefault="003E5C29">
      <w:r>
        <w:t>If sufficient punct</w:t>
      </w:r>
      <w:r>
        <w:t>uation patterns have been marked as valid or invalid, the Assignments and Progress dialog will now show the number of punctuation issues in the current book.</w:t>
      </w:r>
    </w:p>
    <w:p w:rsidR="00095940" w:rsidRDefault="003E5C29">
      <w:pPr>
        <w:pStyle w:val="Heading3"/>
      </w:pPr>
      <w:bookmarkStart w:id="3" w:name="to-re-open-the-punctuation-inventory"/>
      <w:bookmarkEnd w:id="3"/>
      <w:r>
        <w:t>To re-open the Punctuation Inventory</w:t>
      </w:r>
    </w:p>
    <w:p w:rsidR="00095940" w:rsidRDefault="003E5C29">
      <w:pPr>
        <w:pStyle w:val="ListParagraph"/>
        <w:numPr>
          <w:ilvl w:val="0"/>
          <w:numId w:val="9"/>
        </w:numPr>
      </w:pPr>
      <w:r>
        <w:t>Open the menu for the project.</w:t>
      </w:r>
    </w:p>
    <w:p w:rsidR="00095940" w:rsidRDefault="003E5C29">
      <w:pPr>
        <w:pStyle w:val="ListParagraph"/>
        <w:numPr>
          <w:ilvl w:val="0"/>
          <w:numId w:val="9"/>
        </w:numPr>
      </w:pPr>
      <w:r>
        <w:t>Expand the menu.</w:t>
      </w:r>
    </w:p>
    <w:p w:rsidR="00095940" w:rsidRDefault="003E5C29">
      <w:pPr>
        <w:pStyle w:val="ListParagraph"/>
        <w:numPr>
          <w:ilvl w:val="0"/>
          <w:numId w:val="9"/>
        </w:numPr>
      </w:pPr>
      <w:r>
        <w:t xml:space="preserve">Hover the </w:t>
      </w:r>
      <w:r>
        <w:t>mouse over Checking Inventories.</w:t>
      </w:r>
    </w:p>
    <w:p w:rsidR="00095940" w:rsidRDefault="003E5C29">
      <w:pPr>
        <w:pStyle w:val="ListParagraph"/>
        <w:numPr>
          <w:ilvl w:val="0"/>
          <w:numId w:val="9"/>
        </w:numPr>
      </w:pPr>
      <w:r>
        <w:t>Click Punctuation Inventory.</w:t>
      </w:r>
    </w:p>
    <w:p w:rsidR="00095940" w:rsidRDefault="003E5C29">
      <w:pPr>
        <w:pStyle w:val="Heading3"/>
      </w:pPr>
      <w:bookmarkStart w:id="4" w:name="show-sequences"/>
      <w:bookmarkEnd w:id="4"/>
      <w:r>
        <w:t>Show sequences</w:t>
      </w:r>
    </w:p>
    <w:p w:rsidR="00095940" w:rsidRDefault="003E5C29">
      <w:r>
        <w:t xml:space="preserve">It is recommended that you start working on the punctuation inventory with the </w:t>
      </w:r>
      <w:r>
        <w:rPr>
          <w:b/>
          <w:bCs/>
        </w:rPr>
        <w:t>Show sequences</w:t>
      </w:r>
      <w:r>
        <w:t xml:space="preserve"> box unchecked.</w:t>
      </w:r>
    </w:p>
    <w:sectPr w:rsidR="00095940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D1240A"/>
    <w:multiLevelType w:val="multilevel"/>
    <w:tmpl w:val="AB16173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0F835A94"/>
    <w:multiLevelType w:val="multilevel"/>
    <w:tmpl w:val="609A7BD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261E0736"/>
    <w:multiLevelType w:val="multilevel"/>
    <w:tmpl w:val="82D4992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" w15:restartNumberingAfterBreak="0">
    <w:nsid w:val="348809C2"/>
    <w:multiLevelType w:val="multilevel"/>
    <w:tmpl w:val="14EA91D6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" w15:restartNumberingAfterBreak="0">
    <w:nsid w:val="46380808"/>
    <w:multiLevelType w:val="multilevel"/>
    <w:tmpl w:val="B2E4542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5" w15:restartNumberingAfterBreak="0">
    <w:nsid w:val="4ED57F8A"/>
    <w:multiLevelType w:val="multilevel"/>
    <w:tmpl w:val="6B10DFF0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6" w15:restartNumberingAfterBreak="0">
    <w:nsid w:val="531E7219"/>
    <w:multiLevelType w:val="multilevel"/>
    <w:tmpl w:val="F46ED8FA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7" w15:restartNumberingAfterBreak="0">
    <w:nsid w:val="57C03635"/>
    <w:multiLevelType w:val="multilevel"/>
    <w:tmpl w:val="ACC6AE6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8" w15:restartNumberingAfterBreak="0">
    <w:nsid w:val="5D5E30CD"/>
    <w:multiLevelType w:val="multilevel"/>
    <w:tmpl w:val="BA7CCFB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5"/>
  </w:num>
  <w:num w:numId="2">
    <w:abstractNumId w:val="4"/>
  </w:num>
  <w:num w:numId="3">
    <w:abstractNumId w:val="6"/>
  </w:num>
  <w:num w:numId="4">
    <w:abstractNumId w:val="3"/>
  </w:num>
  <w:num w:numId="5">
    <w:abstractNumId w:val="2"/>
  </w:num>
  <w:num w:numId="6">
    <w:abstractNumId w:val="0"/>
  </w:num>
  <w:num w:numId="7">
    <w:abstractNumId w:val="1"/>
  </w:num>
  <w:num w:numId="8">
    <w:abstractNumId w:val="7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DI0srQ0NDc2NTBX0lEKTi0uzszPAykwrAUAcHforSwAAAA="/>
  </w:docVars>
  <w:rsids>
    <w:rsidRoot w:val="00095940"/>
    <w:rsid w:val="00095940"/>
    <w:rsid w:val="003E5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A2ECC"/>
  <w15:docId w15:val="{CC9FFAF6-2956-4553-828E-908457AF5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2</Words>
  <Characters>1897</Characters>
  <Application>Microsoft Office Word</Application>
  <DocSecurity>0</DocSecurity>
  <Lines>15</Lines>
  <Paragraphs>4</Paragraphs>
  <ScaleCrop>false</ScaleCrop>
  <Company/>
  <LinksUpToDate>false</LinksUpToDate>
  <CharactersWithSpaces>2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7:46:00Z</dcterms:created>
  <dcterms:modified xsi:type="dcterms:W3CDTF">2022-10-17T17:46:00Z</dcterms:modified>
</cp:coreProperties>
</file>